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43080e5b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43080e5b-94a2-11eb-98b6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8:37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klEQVR42s2WsQ0DMQwDhSzg/bfkBoyOTqo0AaTiXfwnXxAiKVEu/xzVo75V1Tk6x3WUP3rV7/n3W/nYpxpPDqrHeF1eHrx4L+ChRDO1l/CAE4AbeEjW71L/WNAv/n7Pgr+crhJzUbB7aKqfSjTLfWpcH6JRWbn7WWM/dKCbZpZ6Xsb1FVTBocI532OcsGIzMz7lWzcV0FBRce7vJ2pQcaG+gHR1X/pTf2GsiIeEHvsbWwmDftTcXxFYKZAmHPuBfAIQcxnjKV52R9oZ0LPQL87yUMZkPm83qZCuAa15HtAouiFIWo/9dfzN9qh5v/juNtKU6JIX9kfo3h4c42XrFlPcxDMs8/2rRLQY4NrY5+hWNxdW7i/JZypcyKtcCULVsF25H2RKIOuF/Hv0ffcNhpBrpb2rLC4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Paragould Arkansas 72450 QLINK is dow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43080e5b-94a2-11eb-98b6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8:37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43080e5b-94a2-11eb-98b6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43080e5b-94a2-11eb-98b6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43080e5b</dc:title>
  <dc:creator/>
  <cp:keywords/>
  <dcterms:created xsi:type="dcterms:W3CDTF">2026-05-03T10:48:38Z</dcterms:created>
  <dcterms:modified xsi:type="dcterms:W3CDTF">2026-05-03T10:4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